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Name of Project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1 Name (ID)</w:t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2 Name (ID)</w:t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 w:rsidRPr="00D76C94">
        <w:rPr>
          <w:rFonts w:ascii="Times New Roman" w:hAnsi="Times New Roman" w:cs="Times New Roman"/>
          <w:sz w:val="32"/>
          <w:szCs w:val="40"/>
        </w:rPr>
        <w:t>Member3 Name (ID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A preference selection database that will allow users to specify what category of anime they like.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it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will also give them the option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tp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specify the number of seasons, episodes, animation studio and it will give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retreive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items from database according to that. 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Category: fall 2019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Genre: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nen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ujo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Description: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Japanese name: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Audio: subbed or dubbed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Status: On going anime, finished anime etc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Add to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watchlist</w:t>
      </w:r>
      <w:proofErr w:type="spellEnd"/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3D265B" w:rsidRPr="00743531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1A5E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01A5E">
        <w:rPr>
          <w:rFonts w:ascii="Times New Roman" w:hAnsi="Times New Roman" w:cs="Times New Roman"/>
          <w:i/>
          <w:sz w:val="24"/>
          <w:szCs w:val="24"/>
        </w:rPr>
        <w:t>]</w:t>
      </w:r>
    </w:p>
    <w:p w:rsidR="00401A5E" w:rsidRDefault="00401A5E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>Mention the choice of your front-end language.</w:t>
      </w:r>
      <w:r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743531"/>
    <w:rsid w:val="008141A0"/>
    <w:rsid w:val="0087601D"/>
    <w:rsid w:val="00970B29"/>
    <w:rsid w:val="00C70CCA"/>
    <w:rsid w:val="00D76C94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ahsan syed</cp:lastModifiedBy>
  <cp:revision>14</cp:revision>
  <dcterms:created xsi:type="dcterms:W3CDTF">2017-10-03T06:07:00Z</dcterms:created>
  <dcterms:modified xsi:type="dcterms:W3CDTF">2019-10-08T07:43:00Z</dcterms:modified>
</cp:coreProperties>
</file>